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jawitzke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rPr>
          <w:i/>
        </w:rPr>
        <w:t xml:space="preserve">1. Jekyll 2. Codeanywhere 3. Github 4. Pandoc 5. Slack 6. apt-get 7. apt-cache 8. gem (ruby) 9. UNIX commands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rPr>
          <w:b/>
        </w:rPr>
        <w:t xml:space="preserve">Github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rPr>
          <w:i/>
        </w:rPr>
        <w:t xml:space="preserve">Everyone uses github, it is a very important tool to know how to use,</w:t>
      </w:r>
      <w:r>
        <w:br w:type="textWrapping"/>
      </w:r>
      <w:r>
        <w:rPr>
          <w:i/>
        </w:rPr>
        <w:t xml:space="preserve"> </w:t>
      </w:r>
      <w:r>
        <w:rPr>
          <w:i/>
        </w:rPr>
        <w:t xml:space="preserve">in almost all aspects if one is going to go into any</w:t>
      </w:r>
      <w:r>
        <w:br w:type="textWrapping"/>
      </w:r>
      <w:r>
        <w:rPr>
          <w:i/>
        </w:rPr>
        <w:t xml:space="preserve"> </w:t>
      </w:r>
      <w:r>
        <w:rPr>
          <w:i/>
        </w:rPr>
        <w:t xml:space="preserve">computing or IT job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b/>
        </w:rPr>
        <w:t xml:space="preserve">Jeykyll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rPr>
          <w:i/>
        </w:rPr>
        <w:t xml:space="preserve">I am use to coding my websites from scratch so having to parse through the jekyll template was difficult and tedious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rPr>
          <w:i/>
        </w:rPr>
        <w:t xml:space="preserve">I would prefer to learn more about vi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0e4f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e9dab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